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613C" w:rsidRDefault="00CB27FE">
      <w:bookmarkStart w:id="0" w:name="_GoBack"/>
      <w:bookmarkEnd w:id="0"/>
      <w:r>
        <w:t>Power Bi Notes.</w:t>
      </w:r>
    </w:p>
    <w:p w:rsidR="00CB27FE" w:rsidRDefault="00CB27FE"/>
    <w:p w:rsidR="00CB27FE" w:rsidRDefault="00CB27FE" w:rsidP="00CB27FE">
      <w:pPr>
        <w:pStyle w:val="ListParagraph"/>
        <w:numPr>
          <w:ilvl w:val="0"/>
          <w:numId w:val="1"/>
        </w:numPr>
      </w:pPr>
      <w:r>
        <w:t>Open Power Bi</w:t>
      </w:r>
      <w:r w:rsidR="00C12B79">
        <w:t xml:space="preserve"> and have the two </w:t>
      </w:r>
      <w:r w:rsidR="0058030B">
        <w:t xml:space="preserve">.csv </w:t>
      </w:r>
      <w:r w:rsidR="00C12B79">
        <w:t xml:space="preserve">data files from </w:t>
      </w:r>
      <w:proofErr w:type="spellStart"/>
      <w:r w:rsidR="00C12B79">
        <w:t>moodle</w:t>
      </w:r>
      <w:proofErr w:type="spellEnd"/>
      <w:r w:rsidR="00C12B79">
        <w:t xml:space="preserve"> somewhere in your file system</w:t>
      </w:r>
      <w:r w:rsidR="005F67E4">
        <w:t xml:space="preserve"> (you should know which folder they are in)</w:t>
      </w:r>
      <w:r w:rsidR="00C12B79">
        <w:t>.</w:t>
      </w:r>
      <w:r w:rsidR="005F67E4" w:rsidRPr="005F67E4">
        <w:rPr>
          <w:noProof/>
        </w:rPr>
        <w:t xml:space="preserve"> </w:t>
      </w:r>
      <w:r w:rsidR="005F67E4">
        <w:rPr>
          <w:noProof/>
        </w:rPr>
        <w:drawing>
          <wp:inline distT="0" distB="0" distL="0" distR="0" wp14:anchorId="2D530584" wp14:editId="6507726A">
            <wp:extent cx="5727700" cy="27438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1-09-17 at 16.06.16.png"/>
                    <pic:cNvPicPr/>
                  </pic:nvPicPr>
                  <pic:blipFill>
                    <a:blip r:embed="rId5">
                      <a:extLst>
                        <a:ext uri="{28A0092B-C50C-407E-A947-70E740481C1C}">
                          <a14:useLocalDpi xmlns:a14="http://schemas.microsoft.com/office/drawing/2010/main" val="0"/>
                        </a:ext>
                      </a:extLst>
                    </a:blip>
                    <a:stretch>
                      <a:fillRect/>
                    </a:stretch>
                  </pic:blipFill>
                  <pic:spPr>
                    <a:xfrm>
                      <a:off x="0" y="0"/>
                      <a:ext cx="5727700" cy="2743835"/>
                    </a:xfrm>
                    <a:prstGeom prst="rect">
                      <a:avLst/>
                    </a:prstGeom>
                  </pic:spPr>
                </pic:pic>
              </a:graphicData>
            </a:graphic>
          </wp:inline>
        </w:drawing>
      </w:r>
    </w:p>
    <w:p w:rsidR="00CB27FE" w:rsidRDefault="00536188" w:rsidP="00CB27FE">
      <w:pPr>
        <w:pStyle w:val="ListParagraph"/>
        <w:numPr>
          <w:ilvl w:val="0"/>
          <w:numId w:val="1"/>
        </w:numPr>
      </w:pPr>
      <w:r>
        <w:t>Load one data file (I chose temp</w:t>
      </w:r>
      <w:r w:rsidR="00A42F1C">
        <w:t>.csv</w:t>
      </w:r>
      <w:r>
        <w:t>)</w:t>
      </w:r>
      <w:r w:rsidR="005F67E4">
        <w:t xml:space="preserve">. You can do this by selecting the </w:t>
      </w:r>
      <w:r w:rsidR="00BC1D82">
        <w:t xml:space="preserve">“Get data” option from the left of the top ribbon in </w:t>
      </w:r>
      <w:proofErr w:type="spellStart"/>
      <w:r w:rsidR="00BC1D82">
        <w:t>PowerBI</w:t>
      </w:r>
      <w:proofErr w:type="spellEnd"/>
      <w:r w:rsidR="00BC1D82">
        <w:t xml:space="preserve"> or you can select “Get data from another source” and find your csv file from there.</w:t>
      </w:r>
      <w:r w:rsidR="00D44053">
        <w:t xml:space="preserve"> Your data will show up in a table, hit “Load” to load it:</w:t>
      </w:r>
      <w:r w:rsidR="00D44053">
        <w:rPr>
          <w:noProof/>
        </w:rPr>
        <w:drawing>
          <wp:inline distT="0" distB="0" distL="0" distR="0">
            <wp:extent cx="5727700" cy="42710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1-09-17 at 16.09.02.png"/>
                    <pic:cNvPicPr/>
                  </pic:nvPicPr>
                  <pic:blipFill>
                    <a:blip r:embed="rId6">
                      <a:extLst>
                        <a:ext uri="{28A0092B-C50C-407E-A947-70E740481C1C}">
                          <a14:useLocalDpi xmlns:a14="http://schemas.microsoft.com/office/drawing/2010/main" val="0"/>
                        </a:ext>
                      </a:extLst>
                    </a:blip>
                    <a:stretch>
                      <a:fillRect/>
                    </a:stretch>
                  </pic:blipFill>
                  <pic:spPr>
                    <a:xfrm>
                      <a:off x="0" y="0"/>
                      <a:ext cx="5727700" cy="4271010"/>
                    </a:xfrm>
                    <a:prstGeom prst="rect">
                      <a:avLst/>
                    </a:prstGeom>
                  </pic:spPr>
                </pic:pic>
              </a:graphicData>
            </a:graphic>
          </wp:inline>
        </w:drawing>
      </w:r>
    </w:p>
    <w:p w:rsidR="00536188" w:rsidRDefault="00BC1D82" w:rsidP="00CB27FE">
      <w:pPr>
        <w:pStyle w:val="ListParagraph"/>
        <w:numPr>
          <w:ilvl w:val="0"/>
          <w:numId w:val="1"/>
        </w:numPr>
      </w:pPr>
      <w:r>
        <w:lastRenderedPageBreak/>
        <w:t>Find</w:t>
      </w:r>
      <w:r w:rsidR="00536188">
        <w:t xml:space="preserve"> the three tabs down the </w:t>
      </w:r>
      <w:proofErr w:type="gramStart"/>
      <w:r w:rsidR="00536188">
        <w:t>left hand</w:t>
      </w:r>
      <w:proofErr w:type="gramEnd"/>
      <w:r w:rsidR="00536188">
        <w:t xml:space="preserve"> side: Report, Data and Model</w:t>
      </w:r>
      <w:r w:rsidR="002A4457">
        <w:t xml:space="preserve">. You’ll currently be in the “Report” section:                                                                           </w:t>
      </w:r>
      <w:r w:rsidR="00C12B79">
        <w:t xml:space="preserve">          </w:t>
      </w:r>
      <w:r>
        <w:t xml:space="preserve">       </w:t>
      </w:r>
      <w:r w:rsidR="00C12B79">
        <w:t xml:space="preserve">       </w:t>
      </w:r>
      <w:r w:rsidR="00C12B79">
        <w:rPr>
          <w:noProof/>
        </w:rPr>
        <w:drawing>
          <wp:inline distT="0" distB="0" distL="0" distR="0" wp14:anchorId="760F730A" wp14:editId="49BD2C4F">
            <wp:extent cx="266700" cy="88299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1-09-17 at 14.58.32.png"/>
                    <pic:cNvPicPr/>
                  </pic:nvPicPr>
                  <pic:blipFill>
                    <a:blip r:embed="rId7">
                      <a:extLst>
                        <a:ext uri="{28A0092B-C50C-407E-A947-70E740481C1C}">
                          <a14:useLocalDpi xmlns:a14="http://schemas.microsoft.com/office/drawing/2010/main" val="0"/>
                        </a:ext>
                      </a:extLst>
                    </a:blip>
                    <a:stretch>
                      <a:fillRect/>
                    </a:stretch>
                  </pic:blipFill>
                  <pic:spPr>
                    <a:xfrm>
                      <a:off x="0" y="0"/>
                      <a:ext cx="269955" cy="893770"/>
                    </a:xfrm>
                    <a:prstGeom prst="rect">
                      <a:avLst/>
                    </a:prstGeom>
                  </pic:spPr>
                </pic:pic>
              </a:graphicData>
            </a:graphic>
          </wp:inline>
        </w:drawing>
      </w:r>
    </w:p>
    <w:p w:rsidR="00A42F1C" w:rsidRDefault="00A42F1C" w:rsidP="00CB27FE">
      <w:pPr>
        <w:pStyle w:val="ListParagraph"/>
        <w:numPr>
          <w:ilvl w:val="0"/>
          <w:numId w:val="1"/>
        </w:numPr>
      </w:pPr>
      <w:r>
        <w:t>Go to Model</w:t>
      </w:r>
      <w:r w:rsidR="00C12B79">
        <w:t xml:space="preserve"> (the bottom option)</w:t>
      </w:r>
      <w:r>
        <w:t>, Select “Get data”</w:t>
      </w:r>
      <w:r w:rsidR="00C12B79">
        <w:t xml:space="preserve"> (on the top tool bar ribbon)</w:t>
      </w:r>
      <w:r>
        <w:t xml:space="preserve"> and load the other file (pirates.csv)</w:t>
      </w:r>
      <w:r w:rsidR="0097602E">
        <w:t>.</w:t>
      </w:r>
    </w:p>
    <w:p w:rsidR="00A42F1C" w:rsidRDefault="00A42F1C" w:rsidP="00CB27FE">
      <w:pPr>
        <w:pStyle w:val="ListParagraph"/>
        <w:numPr>
          <w:ilvl w:val="0"/>
          <w:numId w:val="1"/>
        </w:numPr>
      </w:pPr>
      <w:proofErr w:type="spellStart"/>
      <w:r>
        <w:t>PowerBI</w:t>
      </w:r>
      <w:proofErr w:type="spellEnd"/>
      <w:r>
        <w:t xml:space="preserve"> will automagically find the connection (“Year”) and form a </w:t>
      </w:r>
      <w:r>
        <w:rPr>
          <w:i/>
        </w:rPr>
        <w:t>relationship</w:t>
      </w:r>
      <w:r>
        <w:t xml:space="preserve"> between your two tables. </w:t>
      </w:r>
    </w:p>
    <w:p w:rsidR="00FD7B82" w:rsidRDefault="00A42F1C" w:rsidP="00FD7B82">
      <w:pPr>
        <w:pStyle w:val="ListParagraph"/>
        <w:numPr>
          <w:ilvl w:val="0"/>
          <w:numId w:val="1"/>
        </w:numPr>
      </w:pPr>
      <w:r>
        <w:t>Now you want to plot the Pirates vs Temperatures line graph</w:t>
      </w:r>
      <w:r w:rsidR="00B85C9F">
        <w:t xml:space="preserve"> or scatter plot</w:t>
      </w:r>
      <w:r>
        <w:t>.</w:t>
      </w:r>
      <w:r w:rsidR="00880A56">
        <w:t xml:space="preserve"> Go to the “Report” tab</w:t>
      </w:r>
      <w:r w:rsidR="00FD7B82">
        <w:t>.</w:t>
      </w:r>
    </w:p>
    <w:p w:rsidR="00A11A9B" w:rsidRDefault="00FD7B82" w:rsidP="00CB27FE">
      <w:pPr>
        <w:pStyle w:val="ListParagraph"/>
        <w:numPr>
          <w:ilvl w:val="0"/>
          <w:numId w:val="1"/>
        </w:numPr>
      </w:pPr>
      <w:r w:rsidRPr="00FD7B82">
        <w:rPr>
          <w:noProof/>
        </w:rPr>
        <w:t xml:space="preserve"> </w:t>
      </w:r>
      <w:r>
        <w:rPr>
          <w:noProof/>
        </w:rPr>
        <w:t xml:space="preserve">You want to add a new visual (that’s a graph), so go to the “Visualizations” section and select a “Scatter Plot” (hover over each of the icons in turn to see </w:t>
      </w:r>
      <w:r w:rsidR="00A11A9B">
        <w:rPr>
          <w:noProof/>
        </w:rPr>
        <w:t xml:space="preserve">their names. Once you select the scatter plot, you’ll see places to add your X-axis and your Y-axis. X is across (“a cross” or horizontal). From our example </w:t>
      </w:r>
      <w:r w:rsidR="00792407">
        <w:rPr>
          <w:noProof/>
        </w:rPr>
        <w:t>graph</w:t>
      </w:r>
      <w:r w:rsidR="00A11A9B">
        <w:rPr>
          <w:noProof/>
        </w:rPr>
        <w:t xml:space="preserve">, “Pirates” go on the X-axis and Temperatures on the Y-axis. You can click and drag these fields directly from the “fields” section and PowerBI will plot your graph.                               </w:t>
      </w:r>
      <w:r w:rsidR="00A11A9B">
        <w:rPr>
          <w:noProof/>
        </w:rPr>
        <w:drawing>
          <wp:inline distT="0" distB="0" distL="0" distR="0" wp14:anchorId="17832F47" wp14:editId="1EB969AC">
            <wp:extent cx="951413" cy="27051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1-09-17 at 14.40.37.png"/>
                    <pic:cNvPicPr/>
                  </pic:nvPicPr>
                  <pic:blipFill>
                    <a:blip r:embed="rId8">
                      <a:extLst>
                        <a:ext uri="{28A0092B-C50C-407E-A947-70E740481C1C}">
                          <a14:useLocalDpi xmlns:a14="http://schemas.microsoft.com/office/drawing/2010/main" val="0"/>
                        </a:ext>
                      </a:extLst>
                    </a:blip>
                    <a:stretch>
                      <a:fillRect/>
                    </a:stretch>
                  </pic:blipFill>
                  <pic:spPr>
                    <a:xfrm>
                      <a:off x="0" y="0"/>
                      <a:ext cx="956578" cy="2719785"/>
                    </a:xfrm>
                    <a:prstGeom prst="rect">
                      <a:avLst/>
                    </a:prstGeom>
                  </pic:spPr>
                </pic:pic>
              </a:graphicData>
            </a:graphic>
          </wp:inline>
        </w:drawing>
      </w:r>
    </w:p>
    <w:p w:rsidR="00A42F1C" w:rsidRDefault="00A11A9B" w:rsidP="00CB27FE">
      <w:pPr>
        <w:pStyle w:val="ListParagraph"/>
        <w:numPr>
          <w:ilvl w:val="0"/>
          <w:numId w:val="1"/>
        </w:numPr>
      </w:pPr>
      <w:r>
        <w:rPr>
          <w:b/>
          <w:noProof/>
        </w:rPr>
        <w:t xml:space="preserve">Why is there only one point on my graph? </w:t>
      </w:r>
      <w:r>
        <w:rPr>
          <w:noProof/>
        </w:rPr>
        <w:t>Once the fields are in place, make sure you select “Don’t summarize” from the drop down menu.</w:t>
      </w:r>
      <w:r w:rsidR="00170925">
        <w:rPr>
          <w:noProof/>
        </w:rPr>
        <w:t xml:space="preserve"> The default is “Sum” which gives you only one value for each field</w:t>
      </w:r>
      <w:r w:rsidR="005729FD">
        <w:rPr>
          <w:noProof/>
        </w:rPr>
        <w:t xml:space="preserve"> (the sum)</w:t>
      </w:r>
      <w:r w:rsidR="00170925">
        <w:rPr>
          <w:noProof/>
        </w:rPr>
        <w:t xml:space="preserve">. </w:t>
      </w:r>
      <w:r w:rsidR="005729FD">
        <w:rPr>
          <w:noProof/>
        </w:rPr>
        <w:t>Once you’ve done this, a</w:t>
      </w:r>
      <w:r w:rsidR="00170925">
        <w:rPr>
          <w:noProof/>
        </w:rPr>
        <w:t xml:space="preserve">ll </w:t>
      </w:r>
      <w:r w:rsidR="00170925">
        <w:rPr>
          <w:noProof/>
        </w:rPr>
        <w:lastRenderedPageBreak/>
        <w:t>your points should appear and you should have a graph:</w:t>
      </w:r>
      <w:r w:rsidR="00170925">
        <w:rPr>
          <w:noProof/>
        </w:rPr>
        <w:drawing>
          <wp:inline distT="0" distB="0" distL="0" distR="0">
            <wp:extent cx="5346700" cy="317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1-09-17 at 14.50.54.png"/>
                    <pic:cNvPicPr/>
                  </pic:nvPicPr>
                  <pic:blipFill>
                    <a:blip r:embed="rId9">
                      <a:extLst>
                        <a:ext uri="{28A0092B-C50C-407E-A947-70E740481C1C}">
                          <a14:useLocalDpi xmlns:a14="http://schemas.microsoft.com/office/drawing/2010/main" val="0"/>
                        </a:ext>
                      </a:extLst>
                    </a:blip>
                    <a:stretch>
                      <a:fillRect/>
                    </a:stretch>
                  </pic:blipFill>
                  <pic:spPr>
                    <a:xfrm>
                      <a:off x="0" y="0"/>
                      <a:ext cx="5346700" cy="3175000"/>
                    </a:xfrm>
                    <a:prstGeom prst="rect">
                      <a:avLst/>
                    </a:prstGeom>
                  </pic:spPr>
                </pic:pic>
              </a:graphicData>
            </a:graphic>
          </wp:inline>
        </w:drawing>
      </w:r>
    </w:p>
    <w:p w:rsidR="00481734" w:rsidRDefault="00C12B79" w:rsidP="00CB27FE">
      <w:pPr>
        <w:pStyle w:val="ListParagraph"/>
        <w:numPr>
          <w:ilvl w:val="0"/>
          <w:numId w:val="1"/>
        </w:numPr>
      </w:pPr>
      <w:r>
        <w:rPr>
          <w:noProof/>
        </w:rPr>
        <w:t>Now, still in the “Visualizations” section, move from the “Details” tab to the “Format” tab.</w:t>
      </w:r>
      <w:r w:rsidR="00481734">
        <w:rPr>
          <w:noProof/>
        </w:rPr>
        <w:t xml:space="preserve"> (the yellow-underlined paint-roller-thing in the next image).</w:t>
      </w:r>
      <w:r>
        <w:rPr>
          <w:noProof/>
        </w:rPr>
        <w:t xml:space="preserve"> </w:t>
      </w:r>
      <w:r w:rsidR="00481734">
        <w:rPr>
          <w:noProof/>
        </w:rPr>
        <w:t>Under this tab</w:t>
      </w:r>
      <w:r>
        <w:rPr>
          <w:noProof/>
        </w:rPr>
        <w:t xml:space="preserve"> you can</w:t>
      </w:r>
      <w:r w:rsidR="00481734">
        <w:rPr>
          <w:noProof/>
        </w:rPr>
        <w:t xml:space="preserve"> select X axis and</w:t>
      </w:r>
      <w:r>
        <w:rPr>
          <w:noProof/>
        </w:rPr>
        <w:t xml:space="preserve"> scroll down to the option to invert </w:t>
      </w:r>
      <w:r w:rsidR="00481734">
        <w:rPr>
          <w:noProof/>
        </w:rPr>
        <w:t>it</w:t>
      </w:r>
      <w:r>
        <w:rPr>
          <w:noProof/>
        </w:rPr>
        <w:t>.</w:t>
      </w:r>
    </w:p>
    <w:p w:rsidR="00C12B79" w:rsidRDefault="00C12B79" w:rsidP="00481734">
      <w:pPr>
        <w:pStyle w:val="ListParagraph"/>
        <w:numPr>
          <w:ilvl w:val="0"/>
          <w:numId w:val="1"/>
        </w:numPr>
      </w:pPr>
      <w:r>
        <w:rPr>
          <w:noProof/>
        </w:rPr>
        <w:t xml:space="preserve"> </w:t>
      </w:r>
      <w:r>
        <w:rPr>
          <w:noProof/>
        </w:rPr>
        <w:drawing>
          <wp:inline distT="0" distB="0" distL="0" distR="0">
            <wp:extent cx="985605" cy="2461260"/>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1-09-17 at 14.56.54.png"/>
                    <pic:cNvPicPr/>
                  </pic:nvPicPr>
                  <pic:blipFill>
                    <a:blip r:embed="rId10">
                      <a:extLst>
                        <a:ext uri="{28A0092B-C50C-407E-A947-70E740481C1C}">
                          <a14:useLocalDpi xmlns:a14="http://schemas.microsoft.com/office/drawing/2010/main" val="0"/>
                        </a:ext>
                      </a:extLst>
                    </a:blip>
                    <a:stretch>
                      <a:fillRect/>
                    </a:stretch>
                  </pic:blipFill>
                  <pic:spPr>
                    <a:xfrm>
                      <a:off x="0" y="0"/>
                      <a:ext cx="990697" cy="2473977"/>
                    </a:xfrm>
                    <a:prstGeom prst="rect">
                      <a:avLst/>
                    </a:prstGeom>
                  </pic:spPr>
                </pic:pic>
              </a:graphicData>
            </a:graphic>
          </wp:inline>
        </w:drawing>
      </w:r>
    </w:p>
    <w:p w:rsidR="00481734" w:rsidRDefault="00481734" w:rsidP="00481734">
      <w:pPr>
        <w:pStyle w:val="ListParagraph"/>
        <w:numPr>
          <w:ilvl w:val="0"/>
          <w:numId w:val="1"/>
        </w:numPr>
      </w:pPr>
      <w:r>
        <w:t xml:space="preserve">Bonus extras: try to wilfully make your graph misleading by </w:t>
      </w:r>
      <w:r w:rsidR="005A1024">
        <w:t>equalising the distance between each of the “pirate” points</w:t>
      </w:r>
      <w:r w:rsidR="00F9712B">
        <w:t xml:space="preserve"> (either by making them categorical rather than numbers or some other way). </w:t>
      </w:r>
      <w:r w:rsidR="003770B8">
        <w:t>If you can’t manage it with a scatter plot, try doing it with a line graph</w:t>
      </w:r>
      <w:r w:rsidR="00FD1003">
        <w:t xml:space="preserve"> like in the example on Moodle</w:t>
      </w:r>
      <w:r w:rsidR="00A36000">
        <w:t xml:space="preserve"> (or the </w:t>
      </w:r>
      <w:r w:rsidR="00D2222C">
        <w:t>line graph</w:t>
      </w:r>
      <w:r w:rsidR="00A36000">
        <w:t xml:space="preserve"> below)</w:t>
      </w:r>
      <w:r w:rsidR="00D2222C">
        <w:t>.</w:t>
      </w:r>
      <w:r w:rsidR="00A36000">
        <w:rPr>
          <w:noProof/>
        </w:rPr>
        <w:drawing>
          <wp:inline distT="0" distB="0" distL="0" distR="0">
            <wp:extent cx="1568099" cy="15849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1-09-17 at 15.55.57.png"/>
                    <pic:cNvPicPr/>
                  </pic:nvPicPr>
                  <pic:blipFill>
                    <a:blip r:embed="rId11">
                      <a:extLst>
                        <a:ext uri="{28A0092B-C50C-407E-A947-70E740481C1C}">
                          <a14:useLocalDpi xmlns:a14="http://schemas.microsoft.com/office/drawing/2010/main" val="0"/>
                        </a:ext>
                      </a:extLst>
                    </a:blip>
                    <a:stretch>
                      <a:fillRect/>
                    </a:stretch>
                  </pic:blipFill>
                  <pic:spPr>
                    <a:xfrm>
                      <a:off x="0" y="0"/>
                      <a:ext cx="1588007" cy="1605082"/>
                    </a:xfrm>
                    <a:prstGeom prst="rect">
                      <a:avLst/>
                    </a:prstGeom>
                  </pic:spPr>
                </pic:pic>
              </a:graphicData>
            </a:graphic>
          </wp:inline>
        </w:drawing>
      </w:r>
    </w:p>
    <w:p w:rsidR="00A36000" w:rsidRDefault="00A36000" w:rsidP="00481734">
      <w:pPr>
        <w:pStyle w:val="ListParagraph"/>
        <w:numPr>
          <w:ilvl w:val="0"/>
          <w:numId w:val="1"/>
        </w:numPr>
      </w:pPr>
      <w:r>
        <w:lastRenderedPageBreak/>
        <w:t>The last task is to plot the “two line” graph.</w:t>
      </w:r>
      <w:r w:rsidR="007F16CC">
        <w:t xml:space="preserve"> For this, you’ll need a new visualisation and you’ll need to make it a line graph. In the “Visualization” tab, in the “Fields” section, click and drag “years” for the axis and then click and drag the “Number of Pirates” and “Global Average Temperatures” fields into “Values” and “Secondary values”. This should plot the graph. You can now format it as you wish.</w:t>
      </w:r>
    </w:p>
    <w:p w:rsidR="007F16CC" w:rsidRDefault="007F16CC" w:rsidP="00481734">
      <w:pPr>
        <w:pStyle w:val="ListParagraph"/>
        <w:numPr>
          <w:ilvl w:val="0"/>
          <w:numId w:val="1"/>
        </w:numPr>
      </w:pPr>
      <w:r>
        <w:t>Bonus: What happens if you put both fields in the “Values” box? How does the graph change</w:t>
      </w:r>
      <w:r w:rsidR="00DC75C0">
        <w:t>? Can you change the axes (X-, Y- and secondary Y-) using the “Format” tab?</w:t>
      </w:r>
    </w:p>
    <w:p w:rsidR="00054EB6" w:rsidRDefault="00054EB6" w:rsidP="00481734">
      <w:pPr>
        <w:pStyle w:val="ListParagraph"/>
        <w:numPr>
          <w:ilvl w:val="0"/>
          <w:numId w:val="1"/>
        </w:numPr>
      </w:pPr>
      <w:r>
        <w:t xml:space="preserve">Your final </w:t>
      </w:r>
      <w:proofErr w:type="spellStart"/>
      <w:r>
        <w:t>PowerBI</w:t>
      </w:r>
      <w:proofErr w:type="spellEnd"/>
      <w:r>
        <w:t xml:space="preserve"> report might look something like this:</w:t>
      </w:r>
      <w:r w:rsidRPr="00054EB6">
        <w:rPr>
          <w:noProof/>
        </w:rPr>
        <w:t xml:space="preserve"> </w:t>
      </w:r>
      <w:r>
        <w:rPr>
          <w:noProof/>
        </w:rPr>
        <w:drawing>
          <wp:inline distT="0" distB="0" distL="0" distR="0" wp14:anchorId="40E4FD9E" wp14:editId="2BE272F0">
            <wp:extent cx="5727700" cy="27152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1-09-17 at 16.03.47.png"/>
                    <pic:cNvPicPr/>
                  </pic:nvPicPr>
                  <pic:blipFill>
                    <a:blip r:embed="rId12">
                      <a:extLst>
                        <a:ext uri="{28A0092B-C50C-407E-A947-70E740481C1C}">
                          <a14:useLocalDpi xmlns:a14="http://schemas.microsoft.com/office/drawing/2010/main" val="0"/>
                        </a:ext>
                      </a:extLst>
                    </a:blip>
                    <a:stretch>
                      <a:fillRect/>
                    </a:stretch>
                  </pic:blipFill>
                  <pic:spPr>
                    <a:xfrm>
                      <a:off x="0" y="0"/>
                      <a:ext cx="5727700" cy="2715260"/>
                    </a:xfrm>
                    <a:prstGeom prst="rect">
                      <a:avLst/>
                    </a:prstGeom>
                  </pic:spPr>
                </pic:pic>
              </a:graphicData>
            </a:graphic>
          </wp:inline>
        </w:drawing>
      </w:r>
    </w:p>
    <w:sectPr w:rsidR="00054EB6" w:rsidSect="002052A9">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8A5661"/>
    <w:multiLevelType w:val="hybridMultilevel"/>
    <w:tmpl w:val="94C48E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M7U0tDQxtjCzNDFR0lEKTi0uzszPAykwrAUAh0tOvywAAAA="/>
  </w:docVars>
  <w:rsids>
    <w:rsidRoot w:val="00CB27FE"/>
    <w:rsid w:val="00054EB6"/>
    <w:rsid w:val="000F6655"/>
    <w:rsid w:val="00170925"/>
    <w:rsid w:val="002052A9"/>
    <w:rsid w:val="002A4457"/>
    <w:rsid w:val="003770B8"/>
    <w:rsid w:val="00426A63"/>
    <w:rsid w:val="00481734"/>
    <w:rsid w:val="005341F2"/>
    <w:rsid w:val="00536188"/>
    <w:rsid w:val="005729FD"/>
    <w:rsid w:val="0058030B"/>
    <w:rsid w:val="005A1024"/>
    <w:rsid w:val="005F67E4"/>
    <w:rsid w:val="006152C4"/>
    <w:rsid w:val="00654187"/>
    <w:rsid w:val="007913AA"/>
    <w:rsid w:val="00792407"/>
    <w:rsid w:val="007F16CC"/>
    <w:rsid w:val="00880A56"/>
    <w:rsid w:val="0097602E"/>
    <w:rsid w:val="00A11A9B"/>
    <w:rsid w:val="00A36000"/>
    <w:rsid w:val="00A42F1C"/>
    <w:rsid w:val="00B85C9F"/>
    <w:rsid w:val="00BC1D82"/>
    <w:rsid w:val="00C12B79"/>
    <w:rsid w:val="00CB27FE"/>
    <w:rsid w:val="00D2222C"/>
    <w:rsid w:val="00D44053"/>
    <w:rsid w:val="00DC75C0"/>
    <w:rsid w:val="00F9712B"/>
    <w:rsid w:val="00FD1003"/>
    <w:rsid w:val="00FD7B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efaultImageDpi w14:val="32767"/>
  <w15:chartTrackingRefBased/>
  <w15:docId w15:val="{4FA92436-C175-4945-8921-0B5494263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7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4</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 Johnston</dc:creator>
  <cp:keywords/>
  <dc:description/>
  <cp:lastModifiedBy>Carlos Moreno-Garcia (SOC)</cp:lastModifiedBy>
  <cp:revision>23</cp:revision>
  <dcterms:created xsi:type="dcterms:W3CDTF">2021-09-17T13:23:00Z</dcterms:created>
  <dcterms:modified xsi:type="dcterms:W3CDTF">2021-09-17T15:25:00Z</dcterms:modified>
</cp:coreProperties>
</file>